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43F5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CD45B7C" w:rsidR="007B4A91" w:rsidRPr="00424859" w:rsidRDefault="00424859" w:rsidP="007751FB">
      <w:r>
        <w:t>Raining Tacos</w:t>
      </w:r>
      <w:r w:rsidR="007751FB">
        <w:t xml:space="preserve"> (A simple game with lots of lore).</w:t>
      </w:r>
    </w:p>
    <w:p w14:paraId="34A9E19B" w14:textId="77777777" w:rsidR="007B4A91" w:rsidRDefault="00543F5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2CB6047" w:rsidR="007B4A91" w:rsidRDefault="00424859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as many tacos as you can</w:t>
      </w:r>
      <w:r w:rsidR="00BE2B0A">
        <w:rPr>
          <w:sz w:val="28"/>
          <w:szCs w:val="28"/>
        </w:rPr>
        <w:t xml:space="preserve"> before </w:t>
      </w:r>
      <w:proofErr w:type="gramStart"/>
      <w:r w:rsidR="00BE2B0A">
        <w:rPr>
          <w:sz w:val="28"/>
          <w:szCs w:val="28"/>
        </w:rPr>
        <w:t>you’re</w:t>
      </w:r>
      <w:proofErr w:type="gramEnd"/>
      <w:r w:rsidR="00BE2B0A">
        <w:rPr>
          <w:sz w:val="28"/>
          <w:szCs w:val="28"/>
        </w:rPr>
        <w:t xml:space="preserve"> life meter </w:t>
      </w:r>
      <w:r w:rsidR="00730418">
        <w:rPr>
          <w:sz w:val="28"/>
          <w:szCs w:val="28"/>
        </w:rPr>
        <w:t>runs out.</w:t>
      </w:r>
    </w:p>
    <w:p w14:paraId="3D632C61" w14:textId="77777777" w:rsidR="007B4A91" w:rsidRDefault="00543F5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37882E" w:rsidR="007B4A91" w:rsidRDefault="002048AE">
      <w:pPr>
        <w:ind w:left="720"/>
        <w:rPr>
          <w:sz w:val="28"/>
          <w:szCs w:val="28"/>
        </w:rPr>
      </w:pPr>
      <w:r>
        <w:rPr>
          <w:sz w:val="28"/>
          <w:szCs w:val="28"/>
        </w:rPr>
        <w:t>A simple young boy wishes to achieve something greater</w:t>
      </w:r>
      <w:r w:rsidR="004D722A">
        <w:rPr>
          <w:sz w:val="28"/>
          <w:szCs w:val="28"/>
        </w:rPr>
        <w:t>, far greater than the average heights that men achieve so long ago</w:t>
      </w:r>
      <w:r w:rsidR="00C00F76">
        <w:rPr>
          <w:sz w:val="28"/>
          <w:szCs w:val="28"/>
        </w:rPr>
        <w:t xml:space="preserve">. His imagination continues to grow wild as </w:t>
      </w:r>
      <w:r w:rsidR="004E669A">
        <w:rPr>
          <w:sz w:val="28"/>
          <w:szCs w:val="28"/>
        </w:rPr>
        <w:t xml:space="preserve">memories and dreams of </w:t>
      </w:r>
      <w:r w:rsidR="00C97D80">
        <w:rPr>
          <w:sz w:val="28"/>
          <w:szCs w:val="28"/>
        </w:rPr>
        <w:t xml:space="preserve">his </w:t>
      </w:r>
      <w:r w:rsidR="004E669A">
        <w:rPr>
          <w:sz w:val="28"/>
          <w:szCs w:val="28"/>
        </w:rPr>
        <w:t>favorite food came to become</w:t>
      </w:r>
      <w:r w:rsidR="00C97D80">
        <w:rPr>
          <w:sz w:val="28"/>
          <w:szCs w:val="28"/>
        </w:rPr>
        <w:t xml:space="preserve"> </w:t>
      </w:r>
      <w:r w:rsidR="00452046">
        <w:rPr>
          <w:sz w:val="28"/>
          <w:szCs w:val="28"/>
        </w:rPr>
        <w:t xml:space="preserve">a weather and </w:t>
      </w:r>
      <w:r w:rsidR="00CB08BA">
        <w:rPr>
          <w:sz w:val="28"/>
          <w:szCs w:val="28"/>
        </w:rPr>
        <w:t>eventually</w:t>
      </w:r>
      <w:r w:rsidR="00AA1EDE">
        <w:rPr>
          <w:sz w:val="28"/>
          <w:szCs w:val="28"/>
        </w:rPr>
        <w:t xml:space="preserve"> his dreams became a real</w:t>
      </w:r>
      <w:r w:rsidR="00E751A3">
        <w:rPr>
          <w:sz w:val="28"/>
          <w:szCs w:val="28"/>
        </w:rPr>
        <w:t>ity.</w:t>
      </w:r>
      <w:r w:rsidR="006A410B">
        <w:rPr>
          <w:sz w:val="28"/>
          <w:szCs w:val="28"/>
        </w:rPr>
        <w:t xml:space="preserve"> As soon as he saw tacos rain from the sky, he knew it was time</w:t>
      </w:r>
      <w:r w:rsidR="00EE5421">
        <w:rPr>
          <w:sz w:val="28"/>
          <w:szCs w:val="28"/>
        </w:rPr>
        <w:t>. The wait is finally over…</w:t>
      </w:r>
      <w:r w:rsidR="00E751A3">
        <w:rPr>
          <w:sz w:val="28"/>
          <w:szCs w:val="28"/>
        </w:rPr>
        <w:t xml:space="preserve"> </w:t>
      </w:r>
      <w:r w:rsidR="004E669A">
        <w:rPr>
          <w:sz w:val="28"/>
          <w:szCs w:val="28"/>
        </w:rPr>
        <w:t xml:space="preserve"> </w:t>
      </w:r>
    </w:p>
    <w:p w14:paraId="6102F988" w14:textId="77777777" w:rsidR="007B4A91" w:rsidRDefault="00543F5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DFCB404" w:rsidR="007B4A91" w:rsidRDefault="00B81026">
      <w:pPr>
        <w:ind w:left="720"/>
        <w:rPr>
          <w:sz w:val="28"/>
          <w:szCs w:val="28"/>
        </w:rPr>
      </w:pPr>
      <w:r>
        <w:rPr>
          <w:sz w:val="28"/>
          <w:szCs w:val="28"/>
        </w:rPr>
        <w:tab/>
        <w:t>It is time….</w:t>
      </w:r>
    </w:p>
    <w:p w14:paraId="0AE3FDBE" w14:textId="77777777" w:rsidR="007B4A91" w:rsidRDefault="00543F5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639145C" w:rsidR="007B4A91" w:rsidRDefault="009721D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ote: While this game is simple, it is </w:t>
      </w:r>
      <w:proofErr w:type="gramStart"/>
      <w:r>
        <w:rPr>
          <w:sz w:val="28"/>
          <w:szCs w:val="28"/>
        </w:rPr>
        <w:t>plan</w:t>
      </w:r>
      <w:proofErr w:type="gramEnd"/>
      <w:r>
        <w:rPr>
          <w:sz w:val="28"/>
          <w:szCs w:val="28"/>
        </w:rPr>
        <w:t xml:space="preserve"> to have lore sprinkled throughout this simple game. We will probably use flavor text </w:t>
      </w:r>
    </w:p>
    <w:p w14:paraId="35A4557A" w14:textId="77777777" w:rsidR="007B4A91" w:rsidRDefault="00543F5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CAF3A4" w:rsidR="007B4A91" w:rsidRDefault="004248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B254C4" w:rsidR="007B4A91" w:rsidRDefault="00AA0AF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will be able to move throughout the</w:t>
            </w:r>
            <w:r w:rsidR="007751FB">
              <w:rPr>
                <w:sz w:val="28"/>
                <w:szCs w:val="28"/>
              </w:rPr>
              <w:t xml:space="preserve"> level of the computer screen</w:t>
            </w:r>
            <w:r>
              <w:rPr>
                <w:sz w:val="28"/>
                <w:szCs w:val="28"/>
              </w:rPr>
              <w:t xml:space="preserve"> </w:t>
            </w:r>
            <w:r w:rsidR="007751FB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6CEEB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6B375F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9CDEBD" w:rsidR="007B4A91" w:rsidRDefault="0099349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co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4C7F60" w:rsidR="007B4A91" w:rsidRDefault="00D47C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rrency to prove one’s wo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67E7CA9" w:rsidR="007B4A91" w:rsidRDefault="0099349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cho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BD2D0F4" w:rsidR="007B4A91" w:rsidRDefault="00D47C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rrency to prove one’s worth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4E80D82" w:rsidR="007B4A91" w:rsidRDefault="0099349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r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1A6F9CE" w:rsidR="007B4A91" w:rsidRDefault="00D47C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rrency to prove one’s worth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6F1FCE7" w:rsidR="007B4A91" w:rsidRDefault="00B555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0030157" w:rsidR="007B4A91" w:rsidRDefault="00D47CC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ages your life by 1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CE5259B" w:rsidR="007B4A91" w:rsidRDefault="00712B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Cryst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291F5C6" w:rsidR="007B4A91" w:rsidRDefault="00CA30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tore 1 lif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70A443A" w:rsidR="007B4A91" w:rsidRDefault="00263DD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rple 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E724EDF" w:rsidR="007B4A91" w:rsidRDefault="00CA30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max life by 1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3ECACCE" w:rsidR="007B4A91" w:rsidRDefault="003B44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 Star &amp; Blue St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A11E2" w14:textId="77777777" w:rsidR="00AD1024" w:rsidRDefault="00CA30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 Star:</w:t>
            </w:r>
            <w:r w:rsidR="00AD1024" w:rsidRPr="00AD1024">
              <w:rPr>
                <w:sz w:val="28"/>
                <w:szCs w:val="28"/>
              </w:rPr>
              <w:t xml:space="preserve"> makes you faster for 10 seconds but you </w:t>
            </w:r>
            <w:proofErr w:type="spellStart"/>
            <w:r w:rsidR="00AD1024" w:rsidRPr="00AD1024">
              <w:rPr>
                <w:sz w:val="28"/>
                <w:szCs w:val="28"/>
              </w:rPr>
              <w:t>recieve</w:t>
            </w:r>
            <w:proofErr w:type="spellEnd"/>
            <w:r w:rsidR="00AD1024" w:rsidRPr="00AD1024">
              <w:rPr>
                <w:sz w:val="28"/>
                <w:szCs w:val="28"/>
              </w:rPr>
              <w:t xml:space="preserve"> a </w:t>
            </w:r>
            <w:proofErr w:type="spellStart"/>
            <w:r w:rsidR="00AD1024" w:rsidRPr="00AD1024">
              <w:rPr>
                <w:sz w:val="28"/>
                <w:szCs w:val="28"/>
              </w:rPr>
              <w:t>debuff</w:t>
            </w:r>
            <w:proofErr w:type="spellEnd"/>
            <w:r w:rsidR="00AD1024" w:rsidRPr="00AD1024">
              <w:rPr>
                <w:sz w:val="28"/>
                <w:szCs w:val="28"/>
              </w:rPr>
              <w:t xml:space="preserve"> that will slow you down for 5 seconds</w:t>
            </w:r>
          </w:p>
          <w:p w14:paraId="06EAF40A" w14:textId="77777777" w:rsidR="00AD1024" w:rsidRDefault="00AD1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E433DFE" w14:textId="77777777" w:rsidR="00AD1024" w:rsidRDefault="00AD1024" w:rsidP="00AD1024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  <w:p w14:paraId="592AE2B9" w14:textId="47E14E7E" w:rsidR="00AD1024" w:rsidRDefault="00AD1024" w:rsidP="00AD1024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lue Star: </w:t>
            </w:r>
            <w:r w:rsidR="00D47CCC" w:rsidRPr="00D47CCC">
              <w:rPr>
                <w:sz w:val="28"/>
                <w:szCs w:val="28"/>
              </w:rPr>
              <w:t>can be used to create a shield</w:t>
            </w:r>
            <w:r w:rsidR="00D47CCC">
              <w:rPr>
                <w:sz w:val="28"/>
                <w:szCs w:val="28"/>
              </w:rPr>
              <w:t xml:space="preserve"> (1 star = 1 shield)</w:t>
            </w:r>
          </w:p>
          <w:p w14:paraId="37484FEC" w14:textId="7EA0EA23" w:rsidR="007B4A91" w:rsidRDefault="00CA30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8E75344" w:rsidR="00556965" w:rsidRDefault="002268CA">
      <w:r>
        <w:t xml:space="preserve">Up left on the corner of their screen will show how much HP and </w:t>
      </w:r>
      <w:r w:rsidR="00543F5F">
        <w:t>Shield will show.</w:t>
      </w:r>
    </w:p>
    <w:p w14:paraId="1C560CE8" w14:textId="2FAC261E" w:rsidR="007B4A91" w:rsidRDefault="00543F5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43F5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43F5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43F5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5168D3" w14:textId="34CDED25" w:rsidR="009F0784" w:rsidRDefault="00A334E8">
      <w:pPr>
        <w:rPr>
          <w:sz w:val="28"/>
          <w:szCs w:val="28"/>
        </w:rPr>
      </w:pPr>
      <w:r>
        <w:rPr>
          <w:sz w:val="28"/>
          <w:szCs w:val="28"/>
        </w:rPr>
        <w:t xml:space="preserve">Each time the player dies, they will </w:t>
      </w:r>
      <w:r w:rsidR="00F625CC">
        <w:rPr>
          <w:sz w:val="28"/>
          <w:szCs w:val="28"/>
        </w:rPr>
        <w:t xml:space="preserve">have to restart, but the treasures they </w:t>
      </w:r>
      <w:r w:rsidR="008F6C23">
        <w:rPr>
          <w:sz w:val="28"/>
          <w:szCs w:val="28"/>
        </w:rPr>
        <w:t xml:space="preserve">have claimed, such as the purple diamond and blue star, can be used to upgrade their HP and Shield to aid them in their next run. Every time the player </w:t>
      </w:r>
      <w:proofErr w:type="gramStart"/>
      <w:r w:rsidR="008F6C23">
        <w:rPr>
          <w:sz w:val="28"/>
          <w:szCs w:val="28"/>
        </w:rPr>
        <w:t>dies</w:t>
      </w:r>
      <w:proofErr w:type="gramEnd"/>
      <w:r w:rsidR="008F6C23">
        <w:rPr>
          <w:sz w:val="28"/>
          <w:szCs w:val="28"/>
        </w:rPr>
        <w:t xml:space="preserve"> they will unlock small tidbits of information </w:t>
      </w:r>
      <w:r w:rsidR="00BF6203">
        <w:rPr>
          <w:sz w:val="28"/>
          <w:szCs w:val="28"/>
        </w:rPr>
        <w:t>on the world around as well as the reason behind the</w:t>
      </w:r>
      <w:r w:rsidR="002268CA">
        <w:rPr>
          <w:sz w:val="28"/>
          <w:szCs w:val="28"/>
        </w:rPr>
        <w:t xml:space="preserve"> food weather.</w:t>
      </w:r>
    </w:p>
    <w:p w14:paraId="24B987DE" w14:textId="488F82AA" w:rsidR="007B4A91" w:rsidRDefault="00543F5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88393624">
    <w:abstractNumId w:val="0"/>
  </w:num>
  <w:num w:numId="2" w16cid:durableId="1197962255">
    <w:abstractNumId w:val="1"/>
  </w:num>
  <w:num w:numId="3" w16cid:durableId="1555696939">
    <w:abstractNumId w:val="3"/>
  </w:num>
  <w:num w:numId="4" w16cid:durableId="22442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246E"/>
    <w:rsid w:val="002048AE"/>
    <w:rsid w:val="002268CA"/>
    <w:rsid w:val="00234A92"/>
    <w:rsid w:val="00263DDE"/>
    <w:rsid w:val="003B442B"/>
    <w:rsid w:val="00424859"/>
    <w:rsid w:val="00452046"/>
    <w:rsid w:val="004D722A"/>
    <w:rsid w:val="004E669A"/>
    <w:rsid w:val="00543F5F"/>
    <w:rsid w:val="00556965"/>
    <w:rsid w:val="006A410B"/>
    <w:rsid w:val="00712B17"/>
    <w:rsid w:val="00730418"/>
    <w:rsid w:val="007751FB"/>
    <w:rsid w:val="007B4A91"/>
    <w:rsid w:val="008F6C23"/>
    <w:rsid w:val="009721DE"/>
    <w:rsid w:val="00993490"/>
    <w:rsid w:val="009F0784"/>
    <w:rsid w:val="00A334E8"/>
    <w:rsid w:val="00AA0AF6"/>
    <w:rsid w:val="00AA1EDE"/>
    <w:rsid w:val="00AD1024"/>
    <w:rsid w:val="00B55565"/>
    <w:rsid w:val="00B81026"/>
    <w:rsid w:val="00BE2B0A"/>
    <w:rsid w:val="00BF6203"/>
    <w:rsid w:val="00C00F76"/>
    <w:rsid w:val="00C97D80"/>
    <w:rsid w:val="00CA3066"/>
    <w:rsid w:val="00CB08BA"/>
    <w:rsid w:val="00D47CCC"/>
    <w:rsid w:val="00DD00B3"/>
    <w:rsid w:val="00E27259"/>
    <w:rsid w:val="00E751A3"/>
    <w:rsid w:val="00EE5421"/>
    <w:rsid w:val="00F6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3</TotalTime>
  <Pages>4</Pages>
  <Words>391</Words>
  <Characters>2232</Characters>
  <Application>Microsoft Office Word</Application>
  <DocSecurity>0</DocSecurity>
  <Lines>18</Lines>
  <Paragraphs>5</Paragraphs>
  <ScaleCrop>false</ScaleCrop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ia4sw0rd@outlook.com</cp:lastModifiedBy>
  <cp:revision>39</cp:revision>
  <dcterms:created xsi:type="dcterms:W3CDTF">2022-06-06T16:56:00Z</dcterms:created>
  <dcterms:modified xsi:type="dcterms:W3CDTF">2022-06-09T21:18:00Z</dcterms:modified>
</cp:coreProperties>
</file>